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E4D01" w14:textId="54209342" w:rsidR="002846CE" w:rsidRPr="00024ACC" w:rsidRDefault="002846CE" w:rsidP="004E5B84">
      <w:pPr>
        <w:spacing w:after="0" w:line="360" w:lineRule="auto"/>
        <w:jc w:val="center"/>
        <w:outlineLvl w:val="0"/>
        <w:rPr>
          <w:rFonts w:ascii="Times New Roman" w:hAnsi="Times New Roman"/>
          <w:sz w:val="28"/>
          <w:szCs w:val="28"/>
        </w:rPr>
      </w:pPr>
      <w:r w:rsidRPr="00024ACC">
        <w:rPr>
          <w:rFonts w:ascii="Times New Roman" w:hAnsi="Times New Roman"/>
          <w:b/>
          <w:sz w:val="28"/>
          <w:szCs w:val="28"/>
        </w:rPr>
        <w:t>АНОТАЦІЯ</w:t>
      </w:r>
    </w:p>
    <w:p w14:paraId="6C7D0E2E" w14:textId="1AA37A75" w:rsidR="002B2F33" w:rsidRPr="004E5B84" w:rsidRDefault="004E5B84" w:rsidP="0073111C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б’єктом досліджень та розробки стала аналітична система втілена в програмному засобі для пошуку аномалій в потоці новинних повідомлень.</w:t>
      </w:r>
    </w:p>
    <w:p w14:paraId="1495ED6E" w14:textId="11380CD0" w:rsidR="0098029B" w:rsidRPr="00024ACC" w:rsidRDefault="004E5B84" w:rsidP="0073111C">
      <w:pPr>
        <w:tabs>
          <w:tab w:val="left" w:pos="5927"/>
        </w:tabs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Система, яка була розроблена, містить в собі такі основні функції</w:t>
      </w:r>
      <w:r w:rsidR="0098029B" w:rsidRPr="00024ACC">
        <w:rPr>
          <w:rFonts w:ascii="Times New Roman" w:hAnsi="Times New Roman"/>
          <w:sz w:val="28"/>
          <w:szCs w:val="28"/>
        </w:rPr>
        <w:t>:</w:t>
      </w:r>
      <w:r w:rsidR="00C15ABF">
        <w:rPr>
          <w:rFonts w:ascii="Times New Roman" w:hAnsi="Times New Roman"/>
          <w:sz w:val="28"/>
          <w:szCs w:val="28"/>
        </w:rPr>
        <w:tab/>
      </w:r>
    </w:p>
    <w:p w14:paraId="56C24C08" w14:textId="6A52E567" w:rsidR="0098029B" w:rsidRPr="00024ACC" w:rsidRDefault="0043361B" w:rsidP="00024ACC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аналіз </w:t>
      </w:r>
      <w:r w:rsidR="00317465">
        <w:rPr>
          <w:rFonts w:ascii="Times New Roman" w:hAnsi="Times New Roman"/>
          <w:sz w:val="28"/>
          <w:szCs w:val="28"/>
        </w:rPr>
        <w:t>вхідних даних на коректність</w:t>
      </w:r>
      <w:r w:rsidR="00024ACC">
        <w:rPr>
          <w:rFonts w:ascii="Times New Roman" w:hAnsi="Times New Roman"/>
          <w:sz w:val="28"/>
          <w:szCs w:val="28"/>
        </w:rPr>
        <w:t>;</w:t>
      </w:r>
    </w:p>
    <w:p w14:paraId="76EBBC26" w14:textId="2FED0F4A" w:rsidR="00225E81" w:rsidRPr="00024ACC" w:rsidRDefault="00317465" w:rsidP="00024ACC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иявлення аномалій</w:t>
      </w:r>
      <w:r w:rsidR="00024ACC">
        <w:rPr>
          <w:rFonts w:ascii="Times New Roman" w:hAnsi="Times New Roman"/>
          <w:sz w:val="28"/>
          <w:szCs w:val="28"/>
        </w:rPr>
        <w:t>;</w:t>
      </w:r>
    </w:p>
    <w:p w14:paraId="5822C281" w14:textId="4B610DBB" w:rsidR="00317465" w:rsidRPr="00317465" w:rsidRDefault="00317465" w:rsidP="00317465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знаходження ймовірності виявлення аномалії</w:t>
      </w:r>
      <w:r w:rsidR="00024ACC">
        <w:rPr>
          <w:rFonts w:ascii="Times New Roman" w:hAnsi="Times New Roman"/>
          <w:sz w:val="28"/>
          <w:szCs w:val="28"/>
        </w:rPr>
        <w:t>;</w:t>
      </w:r>
    </w:p>
    <w:p w14:paraId="2441C3B8" w14:textId="33043D2F" w:rsidR="0098029B" w:rsidRPr="00024ACC" w:rsidRDefault="00317465" w:rsidP="00024ACC">
      <w:pPr>
        <w:pStyle w:val="ListParagraph"/>
        <w:numPr>
          <w:ilvl w:val="0"/>
          <w:numId w:val="2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обробка масивів вхідних даних різних розмірів</w:t>
      </w:r>
      <w:r w:rsidR="0098029B" w:rsidRPr="00024ACC">
        <w:rPr>
          <w:rFonts w:ascii="Times New Roman" w:hAnsi="Times New Roman"/>
          <w:sz w:val="28"/>
          <w:szCs w:val="28"/>
        </w:rPr>
        <w:t>.</w:t>
      </w:r>
    </w:p>
    <w:p w14:paraId="09FE3A18" w14:textId="48CD6619" w:rsidR="0098029B" w:rsidRPr="00317465" w:rsidRDefault="00317465" w:rsidP="0073111C">
      <w:pPr>
        <w:spacing w:after="0" w:line="360" w:lineRule="auto"/>
        <w:ind w:firstLine="709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>
        <w:rPr>
          <w:rFonts w:ascii="Times New Roman" w:hAnsi="Times New Roman"/>
          <w:sz w:val="28"/>
          <w:szCs w:val="28"/>
        </w:rPr>
        <w:t xml:space="preserve">В системі було використано метод контейнеризації для універсальності використання системи як в якості окремої системи, так і частини іншої аналітичної системи. </w:t>
      </w:r>
    </w:p>
    <w:p w14:paraId="790772CC" w14:textId="341A47C5" w:rsidR="00256003" w:rsidRPr="00024ACC" w:rsidRDefault="00575E50" w:rsidP="0073111C">
      <w:pPr>
        <w:spacing w:after="0" w:line="360" w:lineRule="auto"/>
        <w:ind w:firstLine="709"/>
        <w:jc w:val="both"/>
        <w:rPr>
          <w:rFonts w:ascii="Times New Roman" w:eastAsia="Times New Roman" w:hAnsi="Times New Roman"/>
          <w:b/>
          <w:sz w:val="28"/>
          <w:szCs w:val="28"/>
          <w:lang w:eastAsia="ru-RU"/>
        </w:rPr>
      </w:pPr>
      <w:r w:rsidRPr="00024ACC">
        <w:rPr>
          <w:rFonts w:ascii="Times New Roman" w:hAnsi="Times New Roman"/>
          <w:sz w:val="28"/>
          <w:szCs w:val="28"/>
        </w:rPr>
        <w:t xml:space="preserve">В </w:t>
      </w:r>
      <w:r w:rsidR="000F6C6C">
        <w:rPr>
          <w:rFonts w:ascii="Times New Roman" w:hAnsi="Times New Roman"/>
          <w:sz w:val="28"/>
          <w:szCs w:val="28"/>
        </w:rPr>
        <w:t>процесі розробки</w:t>
      </w:r>
      <w:r w:rsidRPr="00024ACC">
        <w:rPr>
          <w:rFonts w:ascii="Times New Roman" w:hAnsi="Times New Roman"/>
          <w:sz w:val="28"/>
          <w:szCs w:val="28"/>
        </w:rPr>
        <w:t xml:space="preserve"> дипломного про</w:t>
      </w:r>
      <w:r w:rsidR="00317465">
        <w:rPr>
          <w:rFonts w:ascii="Times New Roman" w:hAnsi="Times New Roman"/>
          <w:sz w:val="28"/>
          <w:szCs w:val="28"/>
        </w:rPr>
        <w:t>є</w:t>
      </w:r>
      <w:r w:rsidRPr="00024ACC">
        <w:rPr>
          <w:rFonts w:ascii="Times New Roman" w:hAnsi="Times New Roman"/>
          <w:sz w:val="28"/>
          <w:szCs w:val="28"/>
        </w:rPr>
        <w:t>кту</w:t>
      </w:r>
      <w:r w:rsidR="000F6C6C">
        <w:rPr>
          <w:rFonts w:ascii="Times New Roman" w:hAnsi="Times New Roman"/>
          <w:sz w:val="28"/>
          <w:szCs w:val="28"/>
        </w:rPr>
        <w:t xml:space="preserve"> та проведення дослідження було здійснено такі процеси</w:t>
      </w:r>
      <w:r w:rsidRPr="00024ACC">
        <w:rPr>
          <w:rFonts w:ascii="Times New Roman" w:hAnsi="Times New Roman"/>
          <w:sz w:val="28"/>
          <w:szCs w:val="28"/>
        </w:rPr>
        <w:t>:</w:t>
      </w:r>
    </w:p>
    <w:p w14:paraId="051638C9" w14:textId="14EA00F2" w:rsidR="000F6C6C" w:rsidRDefault="000F6C6C" w:rsidP="000F6C6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ослідження архітектурних рішень з проектуванням самої архітектури</w:t>
      </w:r>
      <w:r w:rsidR="0085794A">
        <w:rPr>
          <w:rFonts w:ascii="Times New Roman" w:hAnsi="Times New Roman"/>
          <w:sz w:val="28"/>
          <w:szCs w:val="28"/>
        </w:rPr>
        <w:t xml:space="preserve"> системи</w:t>
      </w:r>
      <w:r w:rsidR="00D7599B">
        <w:rPr>
          <w:rFonts w:ascii="Times New Roman" w:hAnsi="Times New Roman"/>
          <w:sz w:val="28"/>
          <w:szCs w:val="28"/>
        </w:rPr>
        <w:t>;</w:t>
      </w:r>
    </w:p>
    <w:p w14:paraId="041A2C25" w14:textId="2B5A56E9" w:rsidR="0098029B" w:rsidRPr="00024ACC" w:rsidRDefault="00CF3CFD" w:rsidP="000F6C6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аналіз аналогів та конкурентів</w:t>
      </w:r>
      <w:r w:rsidR="00256003" w:rsidRPr="00024ACC">
        <w:rPr>
          <w:rFonts w:ascii="Times New Roman" w:hAnsi="Times New Roman"/>
          <w:sz w:val="28"/>
          <w:szCs w:val="28"/>
        </w:rPr>
        <w:t>;</w:t>
      </w:r>
    </w:p>
    <w:p w14:paraId="7B1C2A34" w14:textId="4169F932" w:rsidR="00024ACC" w:rsidRDefault="00CF3CFD" w:rsidP="00024ACC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досліджено експериментальним шляхом та знайдено оптимальний алгоритм для вирішення даної задачі</w:t>
      </w:r>
      <w:r w:rsidR="00B6260B">
        <w:rPr>
          <w:rFonts w:ascii="Times New Roman" w:hAnsi="Times New Roman"/>
          <w:sz w:val="28"/>
          <w:szCs w:val="28"/>
        </w:rPr>
        <w:t>.</w:t>
      </w:r>
    </w:p>
    <w:p w14:paraId="028C17E3" w14:textId="5299E90C" w:rsidR="0098029B" w:rsidRPr="00024ACC" w:rsidRDefault="00CF3CFD" w:rsidP="00024ACC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Використання такої системи дозволяє завжди виявляти будь-які зміни в даних, будь-які відхилення від нормального потоку новинних повідомлень.</w:t>
      </w:r>
    </w:p>
    <w:p w14:paraId="537D10D7" w14:textId="49353030" w:rsidR="00E159DC" w:rsidRPr="0085794A" w:rsidRDefault="00024ACC" w:rsidP="00024ACC">
      <w:pPr>
        <w:spacing w:after="0" w:line="360" w:lineRule="auto"/>
        <w:ind w:firstLine="708"/>
        <w:jc w:val="both"/>
        <w:rPr>
          <w:rFonts w:ascii="Times New Roman" w:hAnsi="Times New Roman"/>
          <w:sz w:val="28"/>
          <w:szCs w:val="28"/>
        </w:rPr>
      </w:pPr>
      <w:r w:rsidRPr="00BF2421">
        <w:rPr>
          <w:rFonts w:ascii="Times New Roman" w:hAnsi="Times New Roman"/>
          <w:sz w:val="28"/>
          <w:szCs w:val="28"/>
        </w:rPr>
        <w:t>Ключові слова:</w:t>
      </w:r>
      <w:r w:rsidRPr="00024ACC">
        <w:rPr>
          <w:rFonts w:ascii="Times New Roman" w:hAnsi="Times New Roman"/>
          <w:sz w:val="28"/>
          <w:szCs w:val="28"/>
        </w:rPr>
        <w:t xml:space="preserve"> </w:t>
      </w:r>
      <w:r w:rsidR="00CF3CFD">
        <w:rPr>
          <w:rFonts w:ascii="Times New Roman" w:hAnsi="Times New Roman"/>
          <w:sz w:val="28"/>
          <w:szCs w:val="28"/>
        </w:rPr>
        <w:t>АНАЛІТИКА</w:t>
      </w:r>
      <w:r w:rsidR="00025E56">
        <w:rPr>
          <w:rFonts w:ascii="Times New Roman" w:hAnsi="Times New Roman"/>
          <w:sz w:val="28"/>
          <w:szCs w:val="28"/>
        </w:rPr>
        <w:t xml:space="preserve">, </w:t>
      </w:r>
      <w:r w:rsidR="00CF3CFD">
        <w:rPr>
          <w:rFonts w:ascii="Times New Roman" w:hAnsi="Times New Roman"/>
          <w:sz w:val="28"/>
          <w:szCs w:val="28"/>
        </w:rPr>
        <w:t>АНАЛІТИЧНА СИСТЕМА</w:t>
      </w:r>
      <w:r w:rsidR="009E7EE1">
        <w:rPr>
          <w:rFonts w:ascii="Times New Roman" w:hAnsi="Times New Roman"/>
          <w:sz w:val="28"/>
          <w:szCs w:val="28"/>
        </w:rPr>
        <w:t xml:space="preserve">, </w:t>
      </w:r>
      <w:r w:rsidR="00CF3CFD">
        <w:rPr>
          <w:rFonts w:ascii="Times New Roman" w:hAnsi="Times New Roman"/>
          <w:sz w:val="28"/>
          <w:szCs w:val="28"/>
        </w:rPr>
        <w:t>ВИЯВЛЕННЯ АНОМАЛІЙ</w:t>
      </w:r>
      <w:r w:rsidR="00025E56">
        <w:rPr>
          <w:rFonts w:ascii="Times New Roman" w:hAnsi="Times New Roman"/>
          <w:sz w:val="28"/>
          <w:szCs w:val="28"/>
        </w:rPr>
        <w:t xml:space="preserve">, </w:t>
      </w:r>
      <w:r w:rsidR="00CF3CFD">
        <w:rPr>
          <w:rFonts w:ascii="Times New Roman" w:hAnsi="Times New Roman"/>
          <w:sz w:val="28"/>
          <w:szCs w:val="28"/>
        </w:rPr>
        <w:t>ВЕЛИКІ ДАНІ</w:t>
      </w:r>
      <w:r w:rsidR="00025E56">
        <w:rPr>
          <w:rFonts w:ascii="Times New Roman" w:hAnsi="Times New Roman"/>
          <w:sz w:val="28"/>
          <w:szCs w:val="28"/>
        </w:rPr>
        <w:t xml:space="preserve">, </w:t>
      </w:r>
      <w:r w:rsidR="00CF3CFD">
        <w:rPr>
          <w:rFonts w:ascii="Times New Roman" w:hAnsi="Times New Roman"/>
          <w:sz w:val="28"/>
          <w:szCs w:val="28"/>
        </w:rPr>
        <w:t>ЧАСОВІ РЯДИ</w:t>
      </w:r>
      <w:r w:rsidR="00025E56">
        <w:rPr>
          <w:rFonts w:ascii="Times New Roman" w:hAnsi="Times New Roman"/>
          <w:sz w:val="28"/>
          <w:szCs w:val="28"/>
        </w:rPr>
        <w:t xml:space="preserve">, </w:t>
      </w:r>
      <w:r w:rsidR="00CF3CFD">
        <w:rPr>
          <w:rFonts w:ascii="Times New Roman" w:hAnsi="Times New Roman"/>
          <w:sz w:val="28"/>
          <w:szCs w:val="28"/>
          <w:lang w:val="en-US"/>
        </w:rPr>
        <w:t>PYTHON</w:t>
      </w:r>
      <w:r w:rsidR="00025E56" w:rsidRPr="00025E56">
        <w:rPr>
          <w:rFonts w:ascii="Times New Roman" w:hAnsi="Times New Roman"/>
          <w:sz w:val="28"/>
          <w:szCs w:val="28"/>
        </w:rPr>
        <w:t xml:space="preserve">, </w:t>
      </w:r>
      <w:r w:rsidR="008D7A27">
        <w:rPr>
          <w:rFonts w:ascii="Times New Roman" w:hAnsi="Times New Roman"/>
          <w:sz w:val="28"/>
          <w:szCs w:val="28"/>
          <w:lang w:val="en-US"/>
        </w:rPr>
        <w:t>TIME SERIES</w:t>
      </w:r>
      <w:r w:rsidR="00025E56" w:rsidRPr="00025E56">
        <w:rPr>
          <w:rFonts w:ascii="Times New Roman" w:hAnsi="Times New Roman"/>
          <w:sz w:val="28"/>
          <w:szCs w:val="28"/>
        </w:rPr>
        <w:t xml:space="preserve">, </w:t>
      </w:r>
      <w:r w:rsidR="008D7A27">
        <w:rPr>
          <w:rFonts w:ascii="Times New Roman" w:hAnsi="Times New Roman"/>
          <w:sz w:val="28"/>
          <w:szCs w:val="28"/>
          <w:lang w:val="en-US"/>
        </w:rPr>
        <w:t>DATA SCIENCE</w:t>
      </w:r>
      <w:r w:rsidR="00025E56" w:rsidRPr="00025E56">
        <w:rPr>
          <w:rFonts w:ascii="Times New Roman" w:hAnsi="Times New Roman"/>
          <w:sz w:val="28"/>
          <w:szCs w:val="28"/>
        </w:rPr>
        <w:t>,</w:t>
      </w:r>
      <w:r w:rsidR="008D7A27">
        <w:rPr>
          <w:rFonts w:ascii="Times New Roman" w:hAnsi="Times New Roman"/>
          <w:sz w:val="28"/>
          <w:szCs w:val="28"/>
          <w:lang w:val="en-US"/>
        </w:rPr>
        <w:t xml:space="preserve"> DOCKER.</w:t>
      </w:r>
    </w:p>
    <w:p w14:paraId="7FFBFCD8" w14:textId="37084A8B" w:rsidR="0073111C" w:rsidRPr="00B337A7" w:rsidRDefault="00E159DC" w:rsidP="0073111C">
      <w:pPr>
        <w:spacing w:after="0" w:line="360" w:lineRule="auto"/>
        <w:jc w:val="center"/>
        <w:outlineLvl w:val="0"/>
        <w:rPr>
          <w:rFonts w:ascii="Times New Roman" w:hAnsi="Times New Roman"/>
          <w:b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</w:rPr>
        <w:br w:type="page"/>
      </w:r>
      <w:r w:rsidR="004E5B84">
        <w:rPr>
          <w:rFonts w:ascii="Times New Roman" w:hAnsi="Times New Roman"/>
          <w:b/>
          <w:sz w:val="28"/>
          <w:szCs w:val="28"/>
          <w:lang w:val="en-US"/>
        </w:rPr>
        <w:lastRenderedPageBreak/>
        <w:t>ANNOTATION</w:t>
      </w:r>
    </w:p>
    <w:p w14:paraId="28F48E82" w14:textId="4553D4B0" w:rsidR="0073111C" w:rsidRDefault="0073111C" w:rsidP="0085794A">
      <w:pPr>
        <w:spacing w:after="0" w:line="360" w:lineRule="auto"/>
        <w:ind w:firstLine="709"/>
        <w:jc w:val="both"/>
        <w:rPr>
          <w:rFonts w:ascii="Times New Roman" w:eastAsia="SimSun" w:hAnsi="Times New Roman"/>
          <w:sz w:val="28"/>
          <w:szCs w:val="28"/>
          <w:lang w:val="en-US" w:eastAsia="ru-RU"/>
        </w:rPr>
      </w:pPr>
      <w:r w:rsidRPr="0073111C">
        <w:rPr>
          <w:rFonts w:ascii="Times New Roman" w:eastAsia="SimSun" w:hAnsi="Times New Roman"/>
          <w:sz w:val="28"/>
          <w:szCs w:val="28"/>
          <w:lang w:val="en-US" w:eastAsia="ru-RU"/>
        </w:rPr>
        <w:t xml:space="preserve">The object of </w:t>
      </w:r>
      <w:r w:rsidR="0085794A">
        <w:rPr>
          <w:rFonts w:ascii="Times New Roman" w:eastAsia="SimSun" w:hAnsi="Times New Roman"/>
          <w:sz w:val="28"/>
          <w:szCs w:val="28"/>
          <w:lang w:val="en-US" w:eastAsia="ru-RU"/>
        </w:rPr>
        <w:t xml:space="preserve">researching and developing is anomaly detection in news messages analytical </w:t>
      </w:r>
      <w:r w:rsidRPr="0073111C">
        <w:rPr>
          <w:rFonts w:ascii="Times New Roman" w:eastAsia="SimSun" w:hAnsi="Times New Roman"/>
          <w:sz w:val="28"/>
          <w:szCs w:val="28"/>
          <w:lang w:val="en-US" w:eastAsia="ru-RU"/>
        </w:rPr>
        <w:t xml:space="preserve">system </w:t>
      </w:r>
      <w:r w:rsidR="0085794A">
        <w:rPr>
          <w:rFonts w:ascii="Times New Roman" w:eastAsia="SimSun" w:hAnsi="Times New Roman"/>
          <w:sz w:val="28"/>
          <w:szCs w:val="28"/>
          <w:lang w:val="en-US" w:eastAsia="ru-RU"/>
        </w:rPr>
        <w:t>realize in the program application.</w:t>
      </w:r>
    </w:p>
    <w:p w14:paraId="6312EA89" w14:textId="1DE0000D" w:rsidR="0085794A" w:rsidRDefault="0085794A" w:rsidP="0085794A">
      <w:pPr>
        <w:spacing w:after="0" w:line="360" w:lineRule="auto"/>
        <w:ind w:firstLine="709"/>
        <w:jc w:val="both"/>
        <w:rPr>
          <w:rFonts w:ascii="Times New Roman" w:eastAsia="SimSun" w:hAnsi="Times New Roman"/>
          <w:sz w:val="28"/>
          <w:szCs w:val="28"/>
          <w:lang w:val="en-US" w:eastAsia="ru-RU"/>
        </w:rPr>
      </w:pPr>
      <w:r>
        <w:rPr>
          <w:rFonts w:ascii="Times New Roman" w:eastAsia="SimSun" w:hAnsi="Times New Roman"/>
          <w:sz w:val="28"/>
          <w:szCs w:val="28"/>
          <w:lang w:val="en-US" w:eastAsia="ru-RU"/>
        </w:rPr>
        <w:t>The system, that was developed, has a lot of useful functions such as:</w:t>
      </w:r>
    </w:p>
    <w:p w14:paraId="7F796F2C" w14:textId="55AF50EB" w:rsidR="00613EA9" w:rsidRDefault="0085794A" w:rsidP="0085794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checking the correct structure of input data;</w:t>
      </w:r>
    </w:p>
    <w:p w14:paraId="1C39EA7F" w14:textId="5666CD8E" w:rsidR="0085794A" w:rsidRDefault="0085794A" w:rsidP="0085794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anomaly detection;</w:t>
      </w:r>
    </w:p>
    <w:p w14:paraId="40E8AEA8" w14:textId="003F320C" w:rsidR="0085794A" w:rsidRDefault="0085794A" w:rsidP="0085794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probability computing of anomaly detection;</w:t>
      </w:r>
    </w:p>
    <w:p w14:paraId="136FB527" w14:textId="3B991D80" w:rsidR="0085794A" w:rsidRDefault="0085794A" w:rsidP="0085794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data array processing of different sizes.</w:t>
      </w:r>
    </w:p>
    <w:p w14:paraId="7C0D8C04" w14:textId="099054B3" w:rsidR="0085794A" w:rsidRDefault="0085794A" w:rsidP="0085794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This system was built using containerization method for the possibility of modular using this analytical system.</w:t>
      </w:r>
    </w:p>
    <w:p w14:paraId="010E0975" w14:textId="1111A64A" w:rsidR="0085794A" w:rsidRDefault="0085794A" w:rsidP="0085794A">
      <w:pPr>
        <w:spacing w:after="0" w:line="360" w:lineRule="auto"/>
        <w:ind w:firstLine="709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The main processes, that was making in a time of developing this project:</w:t>
      </w:r>
    </w:p>
    <w:p w14:paraId="6D251DC0" w14:textId="1A44C24F" w:rsidR="0085794A" w:rsidRDefault="0085794A" w:rsidP="0085794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researching architecture methods with the building of the architecture of the system;</w:t>
      </w:r>
    </w:p>
    <w:p w14:paraId="344370A2" w14:textId="36A7081D" w:rsidR="0085794A" w:rsidRDefault="0085794A" w:rsidP="0085794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 xml:space="preserve">analysis of the main </w:t>
      </w:r>
      <w:proofErr w:type="spellStart"/>
      <w:r>
        <w:rPr>
          <w:rFonts w:ascii="Times New Roman" w:hAnsi="Times New Roman"/>
          <w:sz w:val="28"/>
          <w:szCs w:val="28"/>
          <w:lang w:val="en-US"/>
        </w:rPr>
        <w:t>concurrents</w:t>
      </w:r>
      <w:proofErr w:type="spellEnd"/>
      <w:r>
        <w:rPr>
          <w:rFonts w:ascii="Times New Roman" w:hAnsi="Times New Roman"/>
          <w:sz w:val="28"/>
          <w:szCs w:val="28"/>
          <w:lang w:val="en-US"/>
        </w:rPr>
        <w:t>;</w:t>
      </w:r>
    </w:p>
    <w:p w14:paraId="40EF0791" w14:textId="574DD5BB" w:rsidR="0085794A" w:rsidRDefault="00716311" w:rsidP="0085794A">
      <w:pPr>
        <w:pStyle w:val="ListParagraph"/>
        <w:numPr>
          <w:ilvl w:val="0"/>
          <w:numId w:val="1"/>
        </w:num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>experiment researching the optimal algorithm for solving this problem.</w:t>
      </w:r>
    </w:p>
    <w:p w14:paraId="600D3D06" w14:textId="67961B41" w:rsidR="00716311" w:rsidRDefault="00716311" w:rsidP="00716311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ab/>
        <w:t>Using this analytical system give you’re the possibility of anomaly detection and detecting of any changes in the stream of all news.</w:t>
      </w:r>
    </w:p>
    <w:p w14:paraId="04A083C1" w14:textId="33DCEB2A" w:rsidR="00716311" w:rsidRPr="00716311" w:rsidRDefault="00716311" w:rsidP="00716311">
      <w:pPr>
        <w:spacing w:after="0" w:line="360" w:lineRule="auto"/>
        <w:jc w:val="both"/>
        <w:rPr>
          <w:rFonts w:ascii="Times New Roman" w:hAnsi="Times New Roman"/>
          <w:sz w:val="28"/>
          <w:szCs w:val="28"/>
          <w:lang w:val="en-US"/>
        </w:rPr>
      </w:pPr>
      <w:r>
        <w:rPr>
          <w:rFonts w:ascii="Times New Roman" w:hAnsi="Times New Roman"/>
          <w:sz w:val="28"/>
          <w:szCs w:val="28"/>
          <w:lang w:val="en-US"/>
        </w:rPr>
        <w:tab/>
        <w:t xml:space="preserve">Keywords: </w:t>
      </w:r>
      <w:r>
        <w:rPr>
          <w:rFonts w:ascii="Times New Roman" w:hAnsi="Times New Roman"/>
          <w:sz w:val="28"/>
          <w:szCs w:val="28"/>
          <w:lang w:val="en-US"/>
        </w:rPr>
        <w:tab/>
        <w:t>ANALYTICS, ANALYTICAL SYSTEM, ANOMALY DETECTION, BIG DATA, TIME SERIES, PYTHON, DATA SCIENCE, DOCKER.</w:t>
      </w:r>
    </w:p>
    <w:sectPr w:rsidR="00716311" w:rsidRPr="00716311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8600AF"/>
    <w:multiLevelType w:val="hybridMultilevel"/>
    <w:tmpl w:val="3B7C8C0A"/>
    <w:lvl w:ilvl="0" w:tplc="A08A63CE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" w15:restartNumberingAfterBreak="0">
    <w:nsid w:val="621F05A2"/>
    <w:multiLevelType w:val="hybridMultilevel"/>
    <w:tmpl w:val="72F47616"/>
    <w:lvl w:ilvl="0" w:tplc="3CDE9218">
      <w:numFmt w:val="bullet"/>
      <w:lvlText w:val="-"/>
      <w:lvlJc w:val="left"/>
      <w:pPr>
        <w:ind w:left="6456" w:hanging="360"/>
      </w:pPr>
      <w:rPr>
        <w:rFonts w:ascii="Courier New" w:eastAsia="Times New Roman" w:hAnsi="Courier New" w:hint="default"/>
      </w:rPr>
    </w:lvl>
    <w:lvl w:ilvl="1" w:tplc="041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" w15:restartNumberingAfterBreak="0">
    <w:nsid w:val="71B507EE"/>
    <w:multiLevelType w:val="hybridMultilevel"/>
    <w:tmpl w:val="4D0E770A"/>
    <w:lvl w:ilvl="0" w:tplc="93E421A6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KxNDA1NjMxNDFS0lEKTi0uzszPAykwrAUAgVIagywAAAA="/>
  </w:docVars>
  <w:rsids>
    <w:rsidRoot w:val="00F52BA4"/>
    <w:rsid w:val="00024ACC"/>
    <w:rsid w:val="00025E56"/>
    <w:rsid w:val="000368B2"/>
    <w:rsid w:val="000F6C6C"/>
    <w:rsid w:val="0016457F"/>
    <w:rsid w:val="00225E81"/>
    <w:rsid w:val="00256003"/>
    <w:rsid w:val="00260CC7"/>
    <w:rsid w:val="002846CE"/>
    <w:rsid w:val="002A48A7"/>
    <w:rsid w:val="002B2F33"/>
    <w:rsid w:val="00317465"/>
    <w:rsid w:val="00364848"/>
    <w:rsid w:val="003A3518"/>
    <w:rsid w:val="0043361B"/>
    <w:rsid w:val="004C7E18"/>
    <w:rsid w:val="004E5B84"/>
    <w:rsid w:val="00575E50"/>
    <w:rsid w:val="005A1F6C"/>
    <w:rsid w:val="005B4DB3"/>
    <w:rsid w:val="005C1DC3"/>
    <w:rsid w:val="00613EA9"/>
    <w:rsid w:val="0067647F"/>
    <w:rsid w:val="00716311"/>
    <w:rsid w:val="0073111C"/>
    <w:rsid w:val="008168D8"/>
    <w:rsid w:val="0083145D"/>
    <w:rsid w:val="0085794A"/>
    <w:rsid w:val="008D7A27"/>
    <w:rsid w:val="00921144"/>
    <w:rsid w:val="0098029B"/>
    <w:rsid w:val="009E7EE1"/>
    <w:rsid w:val="00AD1CE0"/>
    <w:rsid w:val="00AF2463"/>
    <w:rsid w:val="00B337A7"/>
    <w:rsid w:val="00B421A9"/>
    <w:rsid w:val="00B6260B"/>
    <w:rsid w:val="00B642F8"/>
    <w:rsid w:val="00B72D1C"/>
    <w:rsid w:val="00BF2421"/>
    <w:rsid w:val="00C07663"/>
    <w:rsid w:val="00C15ABF"/>
    <w:rsid w:val="00CF3CFD"/>
    <w:rsid w:val="00D11F81"/>
    <w:rsid w:val="00D7599B"/>
    <w:rsid w:val="00E159DC"/>
    <w:rsid w:val="00E71D76"/>
    <w:rsid w:val="00EC685F"/>
    <w:rsid w:val="00F52BA4"/>
    <w:rsid w:val="00F85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28030"/>
  <w15:chartTrackingRefBased/>
  <w15:docId w15:val="{99DB91EA-5F41-40BB-8EB5-2F091BE4DE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46C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00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3111C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1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sik</dc:creator>
  <cp:keywords/>
  <dc:description/>
  <cp:lastModifiedBy>Andriy</cp:lastModifiedBy>
  <cp:revision>34</cp:revision>
  <dcterms:created xsi:type="dcterms:W3CDTF">2016-05-11T20:21:00Z</dcterms:created>
  <dcterms:modified xsi:type="dcterms:W3CDTF">2020-05-17T20:11:00Z</dcterms:modified>
</cp:coreProperties>
</file>